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613DDDD7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6D60D8">
        <w:rPr>
          <w:sz w:val="24"/>
          <w:szCs w:val="24"/>
          <w:lang w:val="en-GB"/>
        </w:rPr>
        <w:t>O</w:t>
      </w:r>
      <w:r w:rsidR="00AE27E4">
        <w:rPr>
          <w:sz w:val="24"/>
          <w:szCs w:val="24"/>
          <w:lang w:val="en-GB"/>
        </w:rPr>
        <w:t>regon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166CA996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</w:t>
      </w:r>
      <w:r w:rsidR="002577CD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>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A50421">
        <w:rPr>
          <w:sz w:val="24"/>
          <w:szCs w:val="24"/>
        </w:rPr>
        <w:t xml:space="preserve">within </w:t>
      </w:r>
      <w:r w:rsidR="00AE27E4">
        <w:rPr>
          <w:sz w:val="24"/>
          <w:szCs w:val="24"/>
        </w:rPr>
        <w:t>6</w:t>
      </w:r>
      <w:r w:rsidR="00A50421">
        <w:rPr>
          <w:sz w:val="24"/>
          <w:szCs w:val="24"/>
        </w:rPr>
        <w:t xml:space="preserve"> days</w:t>
      </w:r>
      <w:r w:rsidR="00DA1ED3">
        <w:rPr>
          <w:sz w:val="24"/>
          <w:szCs w:val="24"/>
        </w:rPr>
        <w:t xml:space="preserve"> </w:t>
      </w:r>
      <w:r w:rsidR="00C849F7">
        <w:rPr>
          <w:sz w:val="24"/>
          <w:szCs w:val="24"/>
        </w:rPr>
        <w:t>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DB0FBE" w14:textId="77777777" w:rsidR="009C6DC0" w:rsidRDefault="009C6DC0" w:rsidP="00CB37D9">
      <w:pPr>
        <w:spacing w:after="0" w:line="240" w:lineRule="auto"/>
      </w:pPr>
      <w:r>
        <w:separator/>
      </w:r>
    </w:p>
  </w:endnote>
  <w:endnote w:type="continuationSeparator" w:id="0">
    <w:p w14:paraId="6F42896B" w14:textId="77777777" w:rsidR="009C6DC0" w:rsidRDefault="009C6DC0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45DA09" w14:textId="77777777" w:rsidR="00785AFC" w:rsidRDefault="00785AF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0EA1FB01" w:rsidR="00CB37D9" w:rsidRPr="00785AFC" w:rsidRDefault="00CB37D9" w:rsidP="00785AF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C73CC3" w14:textId="77777777" w:rsidR="00785AFC" w:rsidRDefault="00785A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494797" w14:textId="77777777" w:rsidR="009C6DC0" w:rsidRDefault="009C6DC0" w:rsidP="00CB37D9">
      <w:pPr>
        <w:spacing w:after="0" w:line="240" w:lineRule="auto"/>
      </w:pPr>
      <w:r>
        <w:separator/>
      </w:r>
    </w:p>
  </w:footnote>
  <w:footnote w:type="continuationSeparator" w:id="0">
    <w:p w14:paraId="6B3547B8" w14:textId="77777777" w:rsidR="009C6DC0" w:rsidRDefault="009C6DC0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4BA515" w14:textId="77777777" w:rsidR="00785AFC" w:rsidRDefault="00785AF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66B887DE" w:rsidR="00AD6FC0" w:rsidRPr="00785AFC" w:rsidRDefault="00AD6FC0" w:rsidP="00785AF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938303" w14:textId="77777777" w:rsidR="00785AFC" w:rsidRDefault="00785AF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1156"/>
    <w:rsid w:val="0001222E"/>
    <w:rsid w:val="00076215"/>
    <w:rsid w:val="000926AA"/>
    <w:rsid w:val="000A24EE"/>
    <w:rsid w:val="000D10EF"/>
    <w:rsid w:val="00117F3F"/>
    <w:rsid w:val="00150EF1"/>
    <w:rsid w:val="001511CC"/>
    <w:rsid w:val="00181430"/>
    <w:rsid w:val="00181BFB"/>
    <w:rsid w:val="001F043C"/>
    <w:rsid w:val="00213AF9"/>
    <w:rsid w:val="002577CD"/>
    <w:rsid w:val="00274604"/>
    <w:rsid w:val="00283ABC"/>
    <w:rsid w:val="002D0FCE"/>
    <w:rsid w:val="002F3820"/>
    <w:rsid w:val="0030118D"/>
    <w:rsid w:val="003651A5"/>
    <w:rsid w:val="003A0116"/>
    <w:rsid w:val="003B24BC"/>
    <w:rsid w:val="003B7112"/>
    <w:rsid w:val="003D716C"/>
    <w:rsid w:val="00426C19"/>
    <w:rsid w:val="004271F2"/>
    <w:rsid w:val="004308DD"/>
    <w:rsid w:val="00451743"/>
    <w:rsid w:val="00473500"/>
    <w:rsid w:val="0049221E"/>
    <w:rsid w:val="004F1CD0"/>
    <w:rsid w:val="004F5D47"/>
    <w:rsid w:val="00563860"/>
    <w:rsid w:val="00570A17"/>
    <w:rsid w:val="005B16AC"/>
    <w:rsid w:val="005C2A90"/>
    <w:rsid w:val="005C4AFD"/>
    <w:rsid w:val="005F0103"/>
    <w:rsid w:val="00633C99"/>
    <w:rsid w:val="00645345"/>
    <w:rsid w:val="00651AD0"/>
    <w:rsid w:val="006820EC"/>
    <w:rsid w:val="006B481C"/>
    <w:rsid w:val="006C53EE"/>
    <w:rsid w:val="006D2C62"/>
    <w:rsid w:val="006D60D8"/>
    <w:rsid w:val="006D7470"/>
    <w:rsid w:val="006F295A"/>
    <w:rsid w:val="006F5F60"/>
    <w:rsid w:val="00785AFC"/>
    <w:rsid w:val="007C338B"/>
    <w:rsid w:val="007F278B"/>
    <w:rsid w:val="00806170"/>
    <w:rsid w:val="00817C7B"/>
    <w:rsid w:val="00831A9F"/>
    <w:rsid w:val="00844A59"/>
    <w:rsid w:val="00870B86"/>
    <w:rsid w:val="008A0792"/>
    <w:rsid w:val="008C6BE7"/>
    <w:rsid w:val="008F0453"/>
    <w:rsid w:val="00904B98"/>
    <w:rsid w:val="009146FD"/>
    <w:rsid w:val="00922257"/>
    <w:rsid w:val="009441FC"/>
    <w:rsid w:val="00945588"/>
    <w:rsid w:val="009761E7"/>
    <w:rsid w:val="00976859"/>
    <w:rsid w:val="009819D9"/>
    <w:rsid w:val="009A4265"/>
    <w:rsid w:val="009C6DC0"/>
    <w:rsid w:val="009D756D"/>
    <w:rsid w:val="009E026A"/>
    <w:rsid w:val="009F5EF0"/>
    <w:rsid w:val="00A17025"/>
    <w:rsid w:val="00A3542D"/>
    <w:rsid w:val="00A422D2"/>
    <w:rsid w:val="00A50421"/>
    <w:rsid w:val="00A56F25"/>
    <w:rsid w:val="00A603D4"/>
    <w:rsid w:val="00A74034"/>
    <w:rsid w:val="00A972B4"/>
    <w:rsid w:val="00AC0C4D"/>
    <w:rsid w:val="00AD6FC0"/>
    <w:rsid w:val="00AE27E4"/>
    <w:rsid w:val="00B267D5"/>
    <w:rsid w:val="00B32A3C"/>
    <w:rsid w:val="00B77C30"/>
    <w:rsid w:val="00BC0F62"/>
    <w:rsid w:val="00BF3DA2"/>
    <w:rsid w:val="00C42BF2"/>
    <w:rsid w:val="00C53536"/>
    <w:rsid w:val="00C55AF5"/>
    <w:rsid w:val="00C576A9"/>
    <w:rsid w:val="00C849F7"/>
    <w:rsid w:val="00C91B90"/>
    <w:rsid w:val="00C97352"/>
    <w:rsid w:val="00CB197E"/>
    <w:rsid w:val="00CB37D9"/>
    <w:rsid w:val="00CC0C11"/>
    <w:rsid w:val="00CD6FD8"/>
    <w:rsid w:val="00CD77AA"/>
    <w:rsid w:val="00D34FBB"/>
    <w:rsid w:val="00D54234"/>
    <w:rsid w:val="00DA1ED3"/>
    <w:rsid w:val="00DD2CCC"/>
    <w:rsid w:val="00DF1CB2"/>
    <w:rsid w:val="00DF323E"/>
    <w:rsid w:val="00E20F51"/>
    <w:rsid w:val="00E37E93"/>
    <w:rsid w:val="00E71BD4"/>
    <w:rsid w:val="00E7691F"/>
    <w:rsid w:val="00E862E8"/>
    <w:rsid w:val="00E9546D"/>
    <w:rsid w:val="00ED0115"/>
    <w:rsid w:val="00ED53B4"/>
    <w:rsid w:val="00F04D36"/>
    <w:rsid w:val="00F342AF"/>
    <w:rsid w:val="00F3734B"/>
    <w:rsid w:val="00F43731"/>
    <w:rsid w:val="00F454E2"/>
    <w:rsid w:val="00F676D4"/>
    <w:rsid w:val="00F717F2"/>
    <w:rsid w:val="00F776F2"/>
    <w:rsid w:val="00F91450"/>
    <w:rsid w:val="00FB5E8E"/>
    <w:rsid w:val="00FD1E26"/>
    <w:rsid w:val="00FF4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10" Target="header3.xml" Type="http://schemas.openxmlformats.org/officeDocument/2006/relationships/header"/>
<Relationship Id="rId11" Target="footer3.xml" Type="http://schemas.openxmlformats.org/officeDocument/2006/relationships/footer"/>
<Relationship Id="rId12" Target="fontTable.xml" Type="http://schemas.openxmlformats.org/officeDocument/2006/relationships/fontTable"/>
<Relationship Id="rId13" Target="theme/theme1.xml" Type="http://schemas.openxmlformats.org/officeDocument/2006/relationships/theme"/>
<Relationship Id="rId2" Target="settings.xml" Type="http://schemas.openxmlformats.org/officeDocument/2006/relationships/settings"/>
<Relationship Id="rId3" Target="webSettings.xml" Type="http://schemas.openxmlformats.org/officeDocument/2006/relationships/webSettings"/>
<Relationship Id="rId4" Target="footnotes.xml" Type="http://schemas.openxmlformats.org/officeDocument/2006/relationships/footnotes"/>
<Relationship Id="rId5" Target="endnotes.xml" Type="http://schemas.openxmlformats.org/officeDocument/2006/relationships/endnotes"/>
<Relationship Id="rId6" Target="header1.xml" Type="http://schemas.openxmlformats.org/officeDocument/2006/relationships/header"/>
<Relationship Id="rId7" Target="header2.xml" Type="http://schemas.openxmlformats.org/officeDocument/2006/relationships/header"/>
<Relationship Id="rId8" Target="footer1.xml" Type="http://schemas.openxmlformats.org/officeDocument/2006/relationships/footer"/>
<Relationship Id="rId9" Target="footer2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90</Words>
  <Characters>1083</Characters>
  <DocSecurity>0</DocSecurity>
  <Lines>9</Lines>
  <Paragraphs>2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271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